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p>
    <w:bookmarkStart w:id="20" w:name="internship-application-letter"/>
    <w:p>
      <w:pPr>
        <w:pStyle w:val="Heading1"/>
      </w:pPr>
      <w:r>
        <w:t xml:space="preserve">Internship Application Letter</w:t>
      </w:r>
    </w:p>
    <w:p>
      <w:pPr>
        <w:pStyle w:val="FirstParagraph"/>
      </w:pPr>
      <w:r>
        <w:t xml:space="preserve">For Optometrist Internship Position at [Clinic/Hospital Name]</w:t>
      </w:r>
    </w:p>
    <w:p>
      <w:pPr>
        <w:pStyle w:val="BodyText"/>
      </w:pPr>
      <w:r>
        <w:t xml:space="preserve">Mumbai, India</w:t>
      </w:r>
    </w:p>
    <w:bookmarkEnd w:id="20"/>
    <w:p>
      <w:pPr>
        <w:pStyle w:val="BodyText"/>
      </w:pPr>
      <w:r>
        <w:t xml:space="preserve">Date: October 26, 2023</w:t>
      </w:r>
    </w:p>
    <w:p>
      <w:pPr>
        <w:pStyle w:val="BodyText"/>
      </w:pPr>
      <w:r>
        <w:t xml:space="preserve">Recruitment Team</w:t>
      </w:r>
      <w:r>
        <w:br/>
      </w:r>
      <w:r>
        <w:t xml:space="preserve">[Clinic/Hospital Name]</w:t>
      </w:r>
      <w:r>
        <w:br/>
      </w:r>
      <w:r>
        <w:t xml:space="preserve">[Address]</w:t>
      </w:r>
      <w:r>
        <w:br/>
      </w:r>
      <w:r>
        <w:t xml:space="preserve">Mumbai, Maharashtra 400001</w:t>
      </w:r>
      <w:r>
        <w:br/>
      </w:r>
      <w:r>
        <w:t xml:space="preserve">India</w:t>
      </w:r>
    </w:p>
    <w:bookmarkStart w:id="21" w:name="Xc6b602bb1e21fb7babab1c64025d27332f78952"/>
    <w:p>
      <w:pPr>
        <w:pStyle w:val="Heading2"/>
      </w:pPr>
      <w:r>
        <w:t xml:space="preserve">Subject: Application for Optometrist Internship Position</w:t>
      </w:r>
    </w:p>
    <w:bookmarkEnd w:id="21"/>
    <w:p>
      <w:pPr>
        <w:pStyle w:val="FirstParagraph"/>
      </w:pPr>
      <w:r>
        <w:t xml:space="preserve">Dear Recruitment Committee,</w:t>
      </w:r>
    </w:p>
    <w:p>
      <w:pPr>
        <w:pStyle w:val="BodyText"/>
      </w:pPr>
      <w:r>
        <w:t xml:space="preserve">I am writing to express my profound enthusiasm for the Optometrist Internship opportunity at [Clinic/Hospital Name] in India Mumbai, as advertised on [Platform where ad was seen - e.g., National Optical Society website, university career portal]. As a final-year Doctor of Optometry student at Sankara Eye Foundation College of Optometry in Bangalore with a cumulative GPA of 3.8/4.0, I have meticulously prepared myself to contribute meaningfully to your esteemed institution’s mission of advancing eye healthcare in the vibrant metropolis of Mumbai.</w:t>
      </w:r>
    </w:p>
    <w:p>
      <w:pPr>
        <w:pStyle w:val="BodyText"/>
      </w:pPr>
      <w:r>
        <w:t xml:space="preserve">My academic journey has been deeply rooted in understanding the unique ophthalmic challenges faced by India's urban populations, particularly in cities like Mumbai where socioeconomic diversity creates complex eye health scenarios. Through rigorous coursework including Advanced Optometric Diagnosis, Pediatric Vision Development, and Contact Lens Management, I've developed clinical acumen that directly aligns with Mumbai's high-volume optometry needs. My recent clinical rotation at Apollo Hospital in Chennai exposed me to 50+ daily cases of diabetic retinopathy and glaucoma – conditions disproportionately affecting India's urban centers due to rising lifestyle diseases. This experience taught me to navigate resource constraints while maintaining exceptional patient care standards, a skill I recognize as critical for Mumbai's healthcare landscape.</w:t>
      </w:r>
    </w:p>
    <w:p>
      <w:pPr>
        <w:pStyle w:val="BodyText"/>
      </w:pPr>
      <w:r>
        <w:t xml:space="preserve">What excites me most about this Internship Application Letter is the opportunity to learn under your renowned team in one of India's most dynamic eye care hubs. Mumbai serves as a microcosm of India's entire population – from affluent South Bombay residents to densely populated suburban communities where vision impairment remains significantly under-addressed. Having volunteered with Seva Mandir at Dharavi slum last summer, I witnessed firsthand how culturally sensitive optometric care can transform lives in underserved areas. During my three-month stint, I administered vision screenings to 200+ children and identified refractive errors in 35% of cases – a statistic that underscores the urgent need for accessible eye care services across Mumbai's diverse neighborhoods. This experience cemented my commitment to becoming an Optometrist who bridges clinical excellence with community service.</w:t>
      </w:r>
    </w:p>
    <w:p>
      <w:pPr>
        <w:pStyle w:val="BodyText"/>
      </w:pPr>
      <w:r>
        <w:t xml:space="preserve">My technical proficiency includes mastering state-of-the-art equipment such as Oculus Pentacam for corneal topography, Zeiss IOLMaster for biometry, and Heidelberg Retina Tomograph (HRT) – all of which I've utilized during my hospital rotations. In Mumbai's fast-paced clinical environment, these skills translate directly to efficient patient flow management. Moreover, I've developed strong communication abilities through multilingual patient interactions in Marathi, Hindi, and English – crucial for connecting with Mumbai's cosmopolitan population. During my internship at Sankara Eye Hospital (Bangalore), I successfully managed a 40% increase in patient satisfaction scores by implementing clear visual aid explanations for complex diagnoses.</w:t>
      </w:r>
    </w:p>
    <w:p>
      <w:pPr>
        <w:pStyle w:val="BodyText"/>
      </w:pPr>
      <w:r>
        <w:t xml:space="preserve">I am particularly drawn to [Clinic/Hospital Name]'s innovative community outreach programs like the "Mumbai Eye Care Mobile Unit" that serves peripheral neighborhoods. As someone who has researched India Mumbai's eye care gap (where only 30% of rural populations receive proper vision correction versus 65% in urban centers), I believe this internship represents the perfect convergence of my academic training and passion for equitable healthcare access. The opportunity to contribute to your diabetic retinopathy screening initiative – which could potentially prevent blindness for thousands in Mumbai's growing diabetic population – aligns with my long-term goal of establishing a community optometry center in East Mumbai.</w:t>
      </w:r>
    </w:p>
    <w:p>
      <w:pPr>
        <w:pStyle w:val="BodyText"/>
      </w:pPr>
      <w:r>
        <w:t xml:space="preserve">What sets me apart as an Optometrist candidate is my proactive approach to learning. I've independently studied the "National Programme for Control of Blindness" guidelines and completed certification in tele-optometry through AIIMS New Delhi, recognizing that digital solutions are increasingly vital for Mumbai's expanding healthcare infrastructure. My research paper on "Urban Vision Care Accessibility in Indian Metropolises" analyzed data from Mumbai Municipal Corporation reports showing 42% of slum-dwelling children suffer from preventable vision loss due to lack of regular checkups – a problem your clinic actively addresses through free screening camps.</w:t>
      </w:r>
    </w:p>
    <w:p>
      <w:pPr>
        <w:pStyle w:val="BodyText"/>
      </w:pPr>
      <w:r>
        <w:t xml:space="preserve">I am fully committed to adapting to the rigorous schedule required for this internship. I have already arranged my academic calendar at [University Name] to accommodate full-time clinical hours and will be available for immediate commencement. Having grown up in Mumbai's suburban area of Kurla, I possess deep familiarity with the city's healthcare ecosystem and transportation challenges – ensuring seamless integration into your team from day one.</w:t>
      </w:r>
    </w:p>
    <w:p>
      <w:pPr>
        <w:pStyle w:val="BodyText"/>
      </w:pPr>
      <w:r>
        <w:t xml:space="preserve">As India Mumbai continues to evolve as a global health destination, I am eager to contribute my energy and skills to an institution that values both clinical precision and compassionate patient care. My resume, attached for your review, details additional achievements including winning first prize at the 2023 All-India Optometry Case Presentation Competition for my innovative approach to pediatric astigmatism management in low-resource settings.</w:t>
      </w:r>
    </w:p>
    <w:p>
      <w:pPr>
        <w:pStyle w:val="BodyText"/>
      </w:pPr>
      <w:r>
        <w:t xml:space="preserve">Thank you for considering this Internship Application Letter. I am confident that my academic preparation, community-focused mindset, and passion for addressing Mumbai's unique eye care challenges make me an ideal candidate. I welcome the opportunity to discuss how my skills align with your clinic's vision during an interview at your earliest convenience. You may reach me via phone at +91 [Your Phone] or email at [Your Email].</w:t>
      </w:r>
    </w:p>
    <w:p>
      <w:pPr>
        <w:pStyle w:val="BodyText"/>
      </w:pPr>
      <w:r>
        <w:t xml:space="preserve">With sincere regards,</w:t>
      </w:r>
    </w:p>
    <w:p>
      <w:pPr>
        <w:pStyle w:val="BodyText"/>
      </w:pPr>
      <w:r>
        <w:t xml:space="preserve">[Your Full Name]</w:t>
      </w:r>
    </w:p>
    <w:p>
      <w:pPr>
        <w:pStyle w:val="BodyText"/>
      </w:pPr>
      <w:r>
        <w:t xml:space="preserve">Final Year Doctor of Optometry Student</w:t>
      </w:r>
    </w:p>
    <w:p>
      <w:pPr>
        <w:pStyle w:val="BodyText"/>
      </w:pPr>
      <w:r>
        <w:t xml:space="preserve">Sankara Eye Foundation College of Optometry</w:t>
      </w:r>
    </w:p>
    <w:p>
      <w:pPr>
        <w:pStyle w:val="BodyText"/>
      </w:pPr>
      <w:r>
        <w:t xml:space="preserve">Bengaluru, Karnataka 560029 • India</w:t>
      </w:r>
    </w:p>
    <w:p>
      <w:pPr>
        <w:pStyle w:val="BodyText"/>
      </w:pPr>
      <w:r>
        <w:t xml:space="preserve">Attachments: Resume, Academic Transcript, Certificate of Volunteer Work (Seva Mandir)</w:t>
      </w:r>
    </w:p>
    <w:p>
      <w:pPr>
        <w:pStyle w:val="BodyText"/>
      </w:pPr>
      <w:r>
        <w:rPr>
          <w:iCs/>
          <w:i/>
        </w:rPr>
        <w:t xml:space="preserve">Note: This Internship Application Letter is specifically tailored for Optometrist positions in India Mumbai context. 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dc:title>
  <dc:creator/>
  <dc:language>en</dc:language>
  <cp:keywords/>
  <dcterms:created xsi:type="dcterms:W3CDTF">2026-07-20T15:04:24Z</dcterms:created>
  <dcterms:modified xsi:type="dcterms:W3CDTF">2026-07-20T15:04:24Z</dcterms:modified>
</cp:coreProperties>
</file>

<file path=docProps/custom.xml><?xml version="1.0" encoding="utf-8"?>
<Properties xmlns="http://schemas.openxmlformats.org/officeDocument/2006/custom-properties" xmlns:vt="http://schemas.openxmlformats.org/officeDocument/2006/docPropsVTypes"/>
</file>